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34b3b155837155b6477e380e9368e40a19d2b0"/>
    <w:p>
      <w:pPr>
        <w:pStyle w:val="Heading3"/>
      </w:pPr>
      <w:r>
        <w:t xml:space="preserve">Адресный перечень по посадке деревьев и кустарников на территории Северного Бутова утвержден</w:t>
      </w:r>
    </w:p>
    <w:p>
      <w:pPr>
        <w:pStyle w:val="FirstParagraph"/>
      </w:pPr>
      <w:r>
        <w:t xml:space="preserve">27.03.2020</w:t>
      </w:r>
    </w:p>
    <w:p>
      <w:pPr>
        <w:pStyle w:val="BodyText"/>
      </w:pPr>
      <w:r>
        <w:rPr>
          <w:bCs/>
          <w:b/>
        </w:rPr>
        <w:t xml:space="preserve">В рамках акции «Миллион деревьев» на объектах озеленения в Северном Бутове будут высажены 30 деревьев и 1791 кустарни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писок адресов: ул. Грина 7,10,20,28 к.1,40; б-р Дм. Донского 8, 9 к.4,10,18/4; ул. Ратная 8 к. 4, 10 к. 2, 2 к.1,16 к. 2; Знаменские Садки 3 к.5, 7 к.1; Старобитцевская 21 к.1, 17 к.3; Феодосийская 2, ул. Ак. Глушко 14 к. 2, 6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рода деревьев: дуб черешчатый, клен красный, ясень пенсильванский, береза, дуб красный, ель колючая (голубая), рябина обыкновенная, ель обыкновенная (европейская), клен остролистный, ива белая серебристая, липа. Порода кустарников: барбарис тунберга, спирея вангутта, можжевельник казацкий, лапчатка кустарниковая, барбарис пурпурный, чубушник гибридный, кизильник блестящий, роза морщинистая, сирень венгерская, дерен белый, пузыреплодник калинолистны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помним, акция «Миллион деревьев» — крупнейшая программа озеленения в городе, которая стартовала в 2013 году. Цель акции — украсить зеленью дворы жилых домов. Места для высадки деревьев и сорта растений выбирают москвичи. Этой осенью озеленят больше двух тысяч дворов. С 2015 года программа распространяется и на территории социальных учрежден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zao.mos.ru/presscenter/news/detail/879283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zao.mos.ru" TargetMode="External" /><Relationship Type="http://schemas.openxmlformats.org/officeDocument/2006/relationships/hyperlink" Id="rId20" Target="http://uzao.mos.ru/presscenter/news/detail/87928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zao.mos.ru" TargetMode="External" /><Relationship Type="http://schemas.openxmlformats.org/officeDocument/2006/relationships/hyperlink" Id="rId20" Target="http://uzao.mos.ru/presscenter/news/detail/87928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09:11:35Z</dcterms:created>
  <dcterms:modified xsi:type="dcterms:W3CDTF">2025-02-07T09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